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348" w:type="dxa"/>
        <w:tblInd w:w="-5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3"/>
        <w:gridCol w:w="1550"/>
        <w:gridCol w:w="8175"/>
      </w:tblGrid>
      <w:tr w:rsidR="007B50A2" w:rsidRPr="007B50A2" w14:paraId="588C2A8C" w14:textId="77777777" w:rsidTr="0042795C">
        <w:trPr>
          <w:trHeight w:val="450"/>
        </w:trPr>
        <w:tc>
          <w:tcPr>
            <w:tcW w:w="10348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BFD647" w14:textId="312CC717" w:rsidR="007B50A2" w:rsidRPr="00FB24F8" w:rsidRDefault="007B50A2" w:rsidP="008C68B7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09.11.2018 tarihli ve 30590 sayılı Resmi Gazete'de yayımlanan Öğretim Üyesi Dışındaki Öğretim Elemanı Kadrolarına Ya</w:t>
            </w:r>
            <w:r w:rsidR="00916DC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pılacak Atamalarda Uygulanacak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Merkezi</w:t>
            </w:r>
            <w:r w:rsidR="008C68B7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Sınav ile Giriş Sınavlarına  İlişkin Usul ve Esaslar Hakkında Yönetmelik hükümleri çerçevesinde aşağıda birim ve kadro 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unvanı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belirtilen öğretim elemanı kadrosuna yapılan b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şvurular anılan Yönetmeliğin 11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.</w:t>
            </w:r>
            <w:r w:rsidR="008C68B7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maddesi uyarınca 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giriş sınavı </w:t>
            </w:r>
            <w:r w:rsidR="008000D2" w:rsidRPr="00FB24F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tr-TR"/>
              </w:rPr>
              <w:t>SÖZLÜ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olarak yapılmış 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olup</w:t>
            </w:r>
            <w:r w:rsidR="008000D2"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, sınav sonucu</w:t>
            </w: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 aşağıdaki şekilde sonuçlandırılmıştır.  </w:t>
            </w:r>
          </w:p>
        </w:tc>
      </w:tr>
      <w:tr w:rsidR="007B50A2" w:rsidRPr="007B50A2" w14:paraId="551DA9FF" w14:textId="77777777" w:rsidTr="0042795C">
        <w:trPr>
          <w:trHeight w:val="749"/>
        </w:trPr>
        <w:tc>
          <w:tcPr>
            <w:tcW w:w="10348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492503" w14:textId="77777777" w:rsidR="007B50A2" w:rsidRPr="007B50A2" w:rsidRDefault="007B50A2" w:rsidP="007B50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tr-TR"/>
              </w:rPr>
            </w:pPr>
          </w:p>
        </w:tc>
      </w:tr>
      <w:tr w:rsidR="007B50A2" w:rsidRPr="00FB24F8" w14:paraId="36AA37B9" w14:textId="77777777" w:rsidTr="0042795C">
        <w:trPr>
          <w:trHeight w:val="277"/>
        </w:trPr>
        <w:tc>
          <w:tcPr>
            <w:tcW w:w="623" w:type="dxa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E0F8788" w14:textId="77777777" w:rsidR="007B50A2" w:rsidRPr="00FB24F8" w:rsidRDefault="007B50A2" w:rsidP="007B50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>İLAN EDİLEN KADRONUN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F5BD3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irimi </w:t>
            </w:r>
          </w:p>
        </w:tc>
        <w:tc>
          <w:tcPr>
            <w:tcW w:w="8175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028B64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1E0E8039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28771F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EB29C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Bölümü/ABD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3C6D60D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0B3F457E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59D9D5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69306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Unvanı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43346E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24A387D4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59AB0C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3AEA6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Derecesi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44FCE21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6883CBBB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9EA091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29844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 xml:space="preserve">Kadro Adedi 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D184E62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7246EEE7" w14:textId="77777777" w:rsidTr="0042795C">
        <w:trPr>
          <w:trHeight w:val="277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2BC5BD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4DA05A" w14:textId="77777777" w:rsidR="007B50A2" w:rsidRPr="00FB24F8" w:rsidRDefault="007B50A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Duyuru No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A0D7B7A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7B50A2" w:rsidRPr="00FB24F8" w14:paraId="31A0F78E" w14:textId="77777777" w:rsidTr="0042795C">
        <w:trPr>
          <w:trHeight w:val="291"/>
        </w:trPr>
        <w:tc>
          <w:tcPr>
            <w:tcW w:w="623" w:type="dxa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48103A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341BC" w14:textId="77777777" w:rsidR="007B50A2" w:rsidRPr="00FB24F8" w:rsidRDefault="008000D2" w:rsidP="008000D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Özel Şartı</w:t>
            </w:r>
          </w:p>
        </w:tc>
        <w:tc>
          <w:tcPr>
            <w:tcW w:w="817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1D99C5" w14:textId="77777777" w:rsidR="007B50A2" w:rsidRPr="00FB24F8" w:rsidRDefault="007B50A2" w:rsidP="007B50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</w:tbl>
    <w:p w14:paraId="0745C606" w14:textId="77777777" w:rsidR="002743C0" w:rsidRPr="00FB24F8" w:rsidRDefault="002743C0" w:rsidP="00B45A35">
      <w:pPr>
        <w:spacing w:after="0"/>
        <w:rPr>
          <w:rFonts w:ascii="Times New Roman" w:hAnsi="Times New Roman" w:cs="Times New Roman"/>
          <w:sz w:val="8"/>
          <w:szCs w:val="20"/>
        </w:rPr>
      </w:pPr>
    </w:p>
    <w:tbl>
      <w:tblPr>
        <w:tblW w:w="10348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24"/>
        <w:gridCol w:w="1555"/>
        <w:gridCol w:w="8169"/>
      </w:tblGrid>
      <w:tr w:rsidR="00B45A35" w:rsidRPr="00FB24F8" w14:paraId="6A51935B" w14:textId="77777777" w:rsidTr="0042795C">
        <w:trPr>
          <w:trHeight w:val="382"/>
        </w:trPr>
        <w:tc>
          <w:tcPr>
            <w:tcW w:w="624" w:type="dxa"/>
            <w:vMerge w:val="restart"/>
            <w:shd w:val="clear" w:color="auto" w:fill="auto"/>
            <w:textDirection w:val="btLr"/>
            <w:vAlign w:val="center"/>
            <w:hideMark/>
          </w:tcPr>
          <w:p w14:paraId="1ACA99F1" w14:textId="77777777" w:rsidR="008000D2" w:rsidRPr="00FB24F8" w:rsidRDefault="008000D2" w:rsidP="002419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  <w:t xml:space="preserve">ADAYIN </w:t>
            </w: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9806A25" w14:textId="77777777" w:rsidR="008000D2" w:rsidRPr="00FB24F8" w:rsidRDefault="008000D2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Adı Soyadı</w:t>
            </w:r>
          </w:p>
        </w:tc>
        <w:tc>
          <w:tcPr>
            <w:tcW w:w="8169" w:type="dxa"/>
            <w:shd w:val="clear" w:color="auto" w:fill="auto"/>
            <w:noWrap/>
            <w:vAlign w:val="center"/>
            <w:hideMark/>
          </w:tcPr>
          <w:p w14:paraId="7E750519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45A35" w:rsidRPr="00FB24F8" w14:paraId="535AF76C" w14:textId="77777777" w:rsidTr="0042795C">
        <w:trPr>
          <w:trHeight w:val="532"/>
        </w:trPr>
        <w:tc>
          <w:tcPr>
            <w:tcW w:w="624" w:type="dxa"/>
            <w:vMerge/>
            <w:vAlign w:val="center"/>
            <w:hideMark/>
          </w:tcPr>
          <w:p w14:paraId="568EECE3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422B0B5" w14:textId="77777777" w:rsidR="008000D2" w:rsidRPr="00FB24F8" w:rsidRDefault="008000D2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TC No</w:t>
            </w:r>
          </w:p>
        </w:tc>
        <w:tc>
          <w:tcPr>
            <w:tcW w:w="8169" w:type="dxa"/>
            <w:shd w:val="clear" w:color="auto" w:fill="auto"/>
            <w:noWrap/>
            <w:vAlign w:val="center"/>
            <w:hideMark/>
          </w:tcPr>
          <w:p w14:paraId="01E1ED58" w14:textId="77777777" w:rsidR="008000D2" w:rsidRPr="00FB24F8" w:rsidRDefault="008000D2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B45A35" w:rsidRPr="00FB24F8" w14:paraId="1C9CB48A" w14:textId="77777777" w:rsidTr="0042795C">
        <w:trPr>
          <w:trHeight w:val="308"/>
        </w:trPr>
        <w:tc>
          <w:tcPr>
            <w:tcW w:w="2179" w:type="dxa"/>
            <w:gridSpan w:val="2"/>
            <w:vAlign w:val="center"/>
          </w:tcPr>
          <w:p w14:paraId="63D2DBC0" w14:textId="77777777" w:rsidR="00B45A35" w:rsidRPr="00FB24F8" w:rsidRDefault="00B45A35" w:rsidP="00241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Sınav Tarihi</w:t>
            </w:r>
          </w:p>
        </w:tc>
        <w:tc>
          <w:tcPr>
            <w:tcW w:w="8169" w:type="dxa"/>
            <w:shd w:val="clear" w:color="auto" w:fill="auto"/>
            <w:noWrap/>
            <w:vAlign w:val="center"/>
          </w:tcPr>
          <w:p w14:paraId="2B454CB6" w14:textId="77777777" w:rsidR="00B45A35" w:rsidRPr="00FB24F8" w:rsidRDefault="008C68B7" w:rsidP="00241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FB24F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……/……/202.</w:t>
            </w:r>
          </w:p>
        </w:tc>
      </w:tr>
    </w:tbl>
    <w:p w14:paraId="42C6E47B" w14:textId="77777777" w:rsidR="00924996" w:rsidRDefault="00924996" w:rsidP="00924996">
      <w:pPr>
        <w:spacing w:after="0" w:line="360" w:lineRule="auto"/>
        <w:rPr>
          <w:b/>
          <w:sz w:val="20"/>
          <w:szCs w:val="20"/>
        </w:rPr>
      </w:pPr>
    </w:p>
    <w:p w14:paraId="63380E0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FB24F8">
        <w:rPr>
          <w:rFonts w:ascii="Times New Roman" w:hAnsi="Times New Roman" w:cs="Times New Roman"/>
          <w:b/>
          <w:sz w:val="20"/>
          <w:szCs w:val="20"/>
        </w:rPr>
        <w:t xml:space="preserve">SÖZLÜ OLARAK SORULAN SORULAR </w:t>
      </w:r>
    </w:p>
    <w:p w14:paraId="78804B4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Soru - 1)</w:t>
      </w:r>
    </w:p>
    <w:p w14:paraId="6CD60B2F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Soru - 2)</w:t>
      </w:r>
    </w:p>
    <w:p w14:paraId="6A78031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191B23F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413F33FD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30BA3D6A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b/>
          <w:sz w:val="20"/>
          <w:szCs w:val="20"/>
        </w:rPr>
      </w:pPr>
      <w:r w:rsidRPr="00FB24F8">
        <w:rPr>
          <w:rFonts w:ascii="Times New Roman" w:hAnsi="Times New Roman" w:cs="Times New Roman"/>
          <w:b/>
          <w:sz w:val="20"/>
          <w:szCs w:val="20"/>
        </w:rPr>
        <w:t>SÖZLÜ OLARAK ALINAN CEVAPLAR</w:t>
      </w:r>
    </w:p>
    <w:p w14:paraId="73D2D070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Cevap - 1)</w:t>
      </w:r>
    </w:p>
    <w:p w14:paraId="79935D15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Cevap - 2)</w:t>
      </w:r>
    </w:p>
    <w:p w14:paraId="2566ED56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78ABB5B6" w14:textId="77777777" w:rsidR="008000D2" w:rsidRPr="00FB24F8" w:rsidRDefault="008000D2" w:rsidP="00924996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>.</w:t>
      </w:r>
    </w:p>
    <w:p w14:paraId="6E66ED2B" w14:textId="77777777" w:rsidR="00924996" w:rsidRPr="00924996" w:rsidRDefault="00924996" w:rsidP="00924996">
      <w:pPr>
        <w:spacing w:after="0" w:line="360" w:lineRule="auto"/>
        <w:rPr>
          <w:sz w:val="20"/>
          <w:szCs w:val="20"/>
        </w:rPr>
      </w:pPr>
      <w:r w:rsidRPr="00924996">
        <w:rPr>
          <w:b/>
          <w:sz w:val="20"/>
          <w:szCs w:val="20"/>
        </w:rPr>
        <w:t xml:space="preserve">DEĞERLENDİRME </w:t>
      </w:r>
      <w:r w:rsidRPr="00924996">
        <w:rPr>
          <w:sz w:val="20"/>
          <w:szCs w:val="20"/>
        </w:rPr>
        <w:t xml:space="preserve"> (Jüri Üyelerince Sınavdan Sonra Doldurulacaktır.)</w:t>
      </w:r>
    </w:p>
    <w:tbl>
      <w:tblPr>
        <w:tblStyle w:val="TabloKlavuzu"/>
        <w:tblW w:w="9808" w:type="dxa"/>
        <w:tblLook w:val="04A0" w:firstRow="1" w:lastRow="0" w:firstColumn="1" w:lastColumn="0" w:noHBand="0" w:noVBand="1"/>
      </w:tblPr>
      <w:tblGrid>
        <w:gridCol w:w="1475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2113"/>
      </w:tblGrid>
      <w:tr w:rsidR="00924996" w:rsidRPr="00924996" w14:paraId="6D3E6818" w14:textId="77777777" w:rsidTr="00924996">
        <w:trPr>
          <w:trHeight w:val="267"/>
        </w:trPr>
        <w:tc>
          <w:tcPr>
            <w:tcW w:w="1475" w:type="dxa"/>
          </w:tcPr>
          <w:p w14:paraId="7DA573B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Soru No</w:t>
            </w:r>
          </w:p>
        </w:tc>
        <w:tc>
          <w:tcPr>
            <w:tcW w:w="622" w:type="dxa"/>
          </w:tcPr>
          <w:p w14:paraId="4F563A3B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622" w:type="dxa"/>
          </w:tcPr>
          <w:p w14:paraId="3A04CD2A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622" w:type="dxa"/>
          </w:tcPr>
          <w:p w14:paraId="653F9507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622" w:type="dxa"/>
          </w:tcPr>
          <w:p w14:paraId="53452667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622" w:type="dxa"/>
          </w:tcPr>
          <w:p w14:paraId="1EDF16BC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622" w:type="dxa"/>
          </w:tcPr>
          <w:p w14:paraId="6F77F18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622" w:type="dxa"/>
          </w:tcPr>
          <w:p w14:paraId="677AA475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622" w:type="dxa"/>
          </w:tcPr>
          <w:p w14:paraId="67040E9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622" w:type="dxa"/>
          </w:tcPr>
          <w:p w14:paraId="21B1B5BE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622" w:type="dxa"/>
          </w:tcPr>
          <w:p w14:paraId="3995F48B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113" w:type="dxa"/>
          </w:tcPr>
          <w:p w14:paraId="48D34D04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Toplam Puan</w:t>
            </w:r>
          </w:p>
        </w:tc>
      </w:tr>
      <w:tr w:rsidR="00924996" w:rsidRPr="00924996" w14:paraId="4DDE0F88" w14:textId="77777777" w:rsidTr="00924996">
        <w:trPr>
          <w:trHeight w:val="503"/>
        </w:trPr>
        <w:tc>
          <w:tcPr>
            <w:tcW w:w="1475" w:type="dxa"/>
            <w:vAlign w:val="center"/>
          </w:tcPr>
          <w:p w14:paraId="0E2C522A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  <w:r w:rsidRPr="00924996">
              <w:rPr>
                <w:b/>
                <w:sz w:val="20"/>
                <w:szCs w:val="20"/>
              </w:rPr>
              <w:t>Cevap Puanı</w:t>
            </w:r>
          </w:p>
        </w:tc>
        <w:tc>
          <w:tcPr>
            <w:tcW w:w="622" w:type="dxa"/>
            <w:vAlign w:val="center"/>
          </w:tcPr>
          <w:p w14:paraId="5558C908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4A252573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0E1A9C0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DE14816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369731A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6158E6AD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A96633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66695C85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730F39D9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622" w:type="dxa"/>
            <w:vAlign w:val="center"/>
          </w:tcPr>
          <w:p w14:paraId="2A2B2A60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  <w:tc>
          <w:tcPr>
            <w:tcW w:w="2113" w:type="dxa"/>
            <w:vAlign w:val="center"/>
          </w:tcPr>
          <w:p w14:paraId="5505781F" w14:textId="77777777" w:rsidR="00924996" w:rsidRPr="00924996" w:rsidRDefault="00924996">
            <w:pPr>
              <w:rPr>
                <w:b/>
                <w:sz w:val="20"/>
                <w:szCs w:val="20"/>
              </w:rPr>
            </w:pPr>
          </w:p>
        </w:tc>
      </w:tr>
    </w:tbl>
    <w:p w14:paraId="5B06BF2E" w14:textId="77777777" w:rsidR="008000D2" w:rsidRPr="007957CA" w:rsidRDefault="007957CA">
      <w:pPr>
        <w:rPr>
          <w:color w:val="FFFFFF" w:themeColor="background1"/>
          <w:sz w:val="20"/>
          <w:szCs w:val="20"/>
        </w:rPr>
      </w:pPr>
      <w:r w:rsidRPr="007957CA">
        <w:rPr>
          <w:color w:val="FFFFFF" w:themeColor="background1"/>
          <w:sz w:val="20"/>
          <w:szCs w:val="20"/>
        </w:rPr>
        <w:t>Not</w:t>
      </w:r>
      <w:r w:rsidR="00924996" w:rsidRPr="007957CA">
        <w:rPr>
          <w:color w:val="FFFFFF" w:themeColor="background1"/>
          <w:sz w:val="20"/>
          <w:szCs w:val="20"/>
        </w:rPr>
        <w:t>:</w:t>
      </w:r>
      <w:r w:rsidRPr="007957CA">
        <w:rPr>
          <w:color w:val="FFFFFF" w:themeColor="background1"/>
          <w:sz w:val="20"/>
          <w:szCs w:val="20"/>
        </w:rPr>
        <w:t xml:space="preserve"> </w:t>
      </w:r>
      <w:r w:rsidR="00924996" w:rsidRPr="007957CA">
        <w:rPr>
          <w:color w:val="FFFFFF" w:themeColor="background1"/>
          <w:sz w:val="20"/>
          <w:szCs w:val="20"/>
        </w:rPr>
        <w:t>Toplam Puanı 60’ın altında olanlar sınavlarda başarısız sayılır. (Md:11/3)</w:t>
      </w:r>
    </w:p>
    <w:p w14:paraId="2CE11B55" w14:textId="77777777" w:rsidR="00924996" w:rsidRDefault="00924996" w:rsidP="00924996">
      <w:pPr>
        <w:spacing w:after="0"/>
        <w:jc w:val="center"/>
        <w:rPr>
          <w:sz w:val="20"/>
          <w:szCs w:val="20"/>
        </w:rPr>
      </w:pPr>
      <w:r>
        <w:rPr>
          <w:sz w:val="20"/>
          <w:szCs w:val="20"/>
        </w:rPr>
        <w:t>………………………………….</w:t>
      </w:r>
    </w:p>
    <w:p w14:paraId="52E25AA1" w14:textId="77777777" w:rsidR="00924996" w:rsidRPr="00FB24F8" w:rsidRDefault="00924996" w:rsidP="00924996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 xml:space="preserve">Komisyon Başkanı </w:t>
      </w:r>
    </w:p>
    <w:p w14:paraId="621BE99C" w14:textId="75C8ABF8" w:rsidR="0042795C" w:rsidRDefault="0042795C" w:rsidP="0092499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.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…………………………</w:t>
      </w:r>
    </w:p>
    <w:p w14:paraId="6019DF4E" w14:textId="7C82AF47" w:rsidR="00AF4BB4" w:rsidRPr="00FB24F8" w:rsidRDefault="00924996" w:rsidP="0042795C">
      <w:pPr>
        <w:spacing w:after="0"/>
        <w:ind w:firstLine="708"/>
        <w:rPr>
          <w:rFonts w:ascii="Times New Roman" w:hAnsi="Times New Roman" w:cs="Times New Roman"/>
          <w:sz w:val="20"/>
          <w:szCs w:val="20"/>
        </w:rPr>
      </w:pPr>
      <w:r w:rsidRPr="00FB24F8">
        <w:rPr>
          <w:rFonts w:ascii="Times New Roman" w:hAnsi="Times New Roman" w:cs="Times New Roman"/>
          <w:sz w:val="20"/>
          <w:szCs w:val="20"/>
        </w:rPr>
        <w:t xml:space="preserve">Üye </w:t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</w:r>
      <w:r w:rsidRPr="00FB24F8">
        <w:rPr>
          <w:rFonts w:ascii="Times New Roman" w:hAnsi="Times New Roman" w:cs="Times New Roman"/>
          <w:sz w:val="20"/>
          <w:szCs w:val="20"/>
        </w:rPr>
        <w:tab/>
        <w:t xml:space="preserve">Raportör Üye </w:t>
      </w:r>
    </w:p>
    <w:sectPr w:rsidR="00AF4BB4" w:rsidRPr="00FB24F8" w:rsidSect="00924996">
      <w:headerReference w:type="default" r:id="rId6"/>
      <w:footerReference w:type="default" r:id="rId7"/>
      <w:pgSz w:w="11906" w:h="16838"/>
      <w:pgMar w:top="56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F47A8" w14:textId="77777777" w:rsidR="004E6B49" w:rsidRDefault="004E6B49" w:rsidP="008C68B7">
      <w:pPr>
        <w:spacing w:after="0" w:line="240" w:lineRule="auto"/>
      </w:pPr>
      <w:r>
        <w:separator/>
      </w:r>
    </w:p>
  </w:endnote>
  <w:endnote w:type="continuationSeparator" w:id="0">
    <w:p w14:paraId="4A654BD3" w14:textId="77777777" w:rsidR="004E6B49" w:rsidRDefault="004E6B49" w:rsidP="008C6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40" w:type="dxa"/>
      <w:tblInd w:w="-14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260"/>
      <w:gridCol w:w="3261"/>
    </w:tblGrid>
    <w:tr w:rsidR="008C68B7" w:rsidRPr="00192AC1" w14:paraId="042051F5" w14:textId="77777777" w:rsidTr="00CD230B">
      <w:trPr>
        <w:trHeight w:val="737"/>
      </w:trPr>
      <w:tc>
        <w:tcPr>
          <w:tcW w:w="3119" w:type="dxa"/>
          <w:shd w:val="clear" w:color="auto" w:fill="auto"/>
        </w:tcPr>
        <w:p w14:paraId="04B5A39A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bookmarkStart w:id="0" w:name="_Hlk115168559"/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HAZIRLAYAN</w:t>
          </w:r>
        </w:p>
        <w:p w14:paraId="2F5DE9A0" w14:textId="77777777" w:rsidR="008C68B7" w:rsidRPr="00B50AEC" w:rsidRDefault="008C68B7" w:rsidP="00FB24F8">
          <w:pPr>
            <w:pStyle w:val="AltBilgi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40D85BF8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260" w:type="dxa"/>
          <w:shd w:val="clear" w:color="auto" w:fill="auto"/>
        </w:tcPr>
        <w:p w14:paraId="474CFF74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KONTROL EDEN</w:t>
          </w:r>
        </w:p>
      </w:tc>
      <w:tc>
        <w:tcPr>
          <w:tcW w:w="3261" w:type="dxa"/>
          <w:shd w:val="clear" w:color="auto" w:fill="auto"/>
        </w:tcPr>
        <w:p w14:paraId="6FF0CE1E" w14:textId="77777777" w:rsidR="008C68B7" w:rsidRPr="00B50AEC" w:rsidRDefault="008C68B7" w:rsidP="008C68B7">
          <w:pPr>
            <w:pStyle w:val="AltBilgi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B50AEC">
            <w:rPr>
              <w:rFonts w:ascii="Times New Roman" w:hAnsi="Times New Roman" w:cs="Times New Roman"/>
              <w:b/>
              <w:sz w:val="20"/>
              <w:szCs w:val="20"/>
            </w:rPr>
            <w:t>ONAYLAYAN</w:t>
          </w:r>
        </w:p>
      </w:tc>
    </w:tr>
  </w:tbl>
  <w:bookmarkEnd w:id="0"/>
  <w:p w14:paraId="66F4DD9F" w14:textId="77777777" w:rsidR="008C68B7" w:rsidRDefault="008C68B7">
    <w:pPr>
      <w:pStyle w:val="AltBilgi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628DE" w14:textId="77777777" w:rsidR="004E6B49" w:rsidRDefault="004E6B49" w:rsidP="008C68B7">
      <w:pPr>
        <w:spacing w:after="0" w:line="240" w:lineRule="auto"/>
      </w:pPr>
      <w:r>
        <w:separator/>
      </w:r>
    </w:p>
  </w:footnote>
  <w:footnote w:type="continuationSeparator" w:id="0">
    <w:p w14:paraId="5EEF6D30" w14:textId="77777777" w:rsidR="004E6B49" w:rsidRDefault="004E6B49" w:rsidP="008C6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348" w:type="dxa"/>
      <w:tblInd w:w="-5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973"/>
      <w:gridCol w:w="5115"/>
      <w:gridCol w:w="1559"/>
      <w:gridCol w:w="1701"/>
    </w:tblGrid>
    <w:tr w:rsidR="008538D0" w:rsidRPr="00AB35A3" w14:paraId="7F1AB27D" w14:textId="77777777" w:rsidTr="0042795C">
      <w:trPr>
        <w:trHeight w:val="280"/>
      </w:trPr>
      <w:tc>
        <w:tcPr>
          <w:tcW w:w="1973" w:type="dxa"/>
          <w:vMerge w:val="restart"/>
          <w:vAlign w:val="center"/>
        </w:tcPr>
        <w:p w14:paraId="49F90E78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ind w:left="-1922" w:firstLine="1956"/>
            <w:jc w:val="center"/>
            <w:rPr>
              <w:rFonts w:ascii="Calibri" w:eastAsia="Times New Roman" w:hAnsi="Calibri" w:cs="Times New Roman"/>
            </w:rPr>
          </w:pPr>
          <w:r w:rsidRPr="00AB35A3">
            <w:rPr>
              <w:rFonts w:ascii="Calibri" w:eastAsia="Times New Roman" w:hAnsi="Calibri" w:cs="Times New Roman"/>
              <w:noProof/>
            </w:rPr>
            <w:drawing>
              <wp:inline distT="0" distB="0" distL="0" distR="0" wp14:anchorId="51D22CC5" wp14:editId="070C6D9E">
                <wp:extent cx="914400" cy="762000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si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15" w:type="dxa"/>
          <w:vMerge w:val="restart"/>
          <w:vAlign w:val="center"/>
        </w:tcPr>
        <w:p w14:paraId="24862626" w14:textId="77777777" w:rsidR="008538D0" w:rsidRPr="008538D0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T.C. BATMAN ÜNİVERSİTESİ</w:t>
          </w: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 </w:t>
          </w:r>
        </w:p>
        <w:p w14:paraId="0F7BFD0B" w14:textId="77777777" w:rsidR="0042795C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YABANCI DİL VE YABANCI DİLLE EĞİTİM-ÖĞRETİM YAPILAN PROGRAMLARDAKİ ÖĞRETİM GÖREVLİSİ KADROLARI</w:t>
          </w: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 </w:t>
          </w: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 xml:space="preserve">SÖZLÜ </w:t>
          </w:r>
        </w:p>
        <w:p w14:paraId="3258D320" w14:textId="202A3D3C" w:rsidR="008538D0" w:rsidRPr="00AB35A3" w:rsidRDefault="008538D0" w:rsidP="008538D0">
          <w:pPr>
            <w:tabs>
              <w:tab w:val="center" w:pos="4536"/>
              <w:tab w:val="right" w:pos="9072"/>
            </w:tabs>
            <w:spacing w:after="0"/>
            <w:jc w:val="center"/>
            <w:rPr>
              <w:rFonts w:ascii="Calibri" w:eastAsia="Times New Roman" w:hAnsi="Calibri" w:cs="Times New Roman"/>
              <w:b/>
            </w:rPr>
          </w:pPr>
          <w:r w:rsidRPr="008538D0">
            <w:rPr>
              <w:rFonts w:ascii="Times New Roman" w:eastAsia="Times New Roman" w:hAnsi="Times New Roman" w:cs="Times New Roman"/>
              <w:b/>
              <w:sz w:val="24"/>
              <w:szCs w:val="24"/>
            </w:rPr>
            <w:t>SINAV TUTANAĞI</w:t>
          </w:r>
        </w:p>
      </w:tc>
      <w:tc>
        <w:tcPr>
          <w:tcW w:w="1559" w:type="dxa"/>
          <w:vAlign w:val="center"/>
        </w:tcPr>
        <w:p w14:paraId="14A8462C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Doküman No</w:t>
          </w:r>
        </w:p>
      </w:tc>
      <w:tc>
        <w:tcPr>
          <w:tcW w:w="1701" w:type="dxa"/>
          <w:vAlign w:val="center"/>
        </w:tcPr>
        <w:p w14:paraId="1698CDC5" w14:textId="3EB5B0DA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FR-4</w:t>
          </w:r>
          <w:r>
            <w:rPr>
              <w:rFonts w:ascii="Times New Roman" w:eastAsia="Times New Roman" w:hAnsi="Times New Roman" w:cs="Times New Roman"/>
              <w:sz w:val="20"/>
              <w:szCs w:val="20"/>
            </w:rPr>
            <w:t>3</w:t>
          </w:r>
          <w:r>
            <w:rPr>
              <w:rFonts w:ascii="Times New Roman" w:eastAsia="Times New Roman" w:hAnsi="Times New Roman" w:cs="Times New Roman"/>
              <w:sz w:val="20"/>
              <w:szCs w:val="20"/>
            </w:rPr>
            <w:t>1</w:t>
          </w:r>
        </w:p>
      </w:tc>
    </w:tr>
    <w:tr w:rsidR="008538D0" w:rsidRPr="00AB35A3" w14:paraId="24B82E5F" w14:textId="77777777" w:rsidTr="0042795C">
      <w:trPr>
        <w:trHeight w:val="280"/>
      </w:trPr>
      <w:tc>
        <w:tcPr>
          <w:tcW w:w="1973" w:type="dxa"/>
          <w:vMerge/>
          <w:vAlign w:val="center"/>
        </w:tcPr>
        <w:p w14:paraId="3E3E60E4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7A17F1DA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03A62F09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İlk Yayın Tarihi</w:t>
          </w:r>
        </w:p>
      </w:tc>
      <w:tc>
        <w:tcPr>
          <w:tcW w:w="1701" w:type="dxa"/>
          <w:vAlign w:val="center"/>
        </w:tcPr>
        <w:p w14:paraId="1967230B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sz w:val="20"/>
              <w:szCs w:val="20"/>
            </w:rPr>
            <w:t>12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.01.2023</w:t>
          </w:r>
        </w:p>
      </w:tc>
    </w:tr>
    <w:tr w:rsidR="008538D0" w:rsidRPr="00AB35A3" w14:paraId="4A7C58B2" w14:textId="77777777" w:rsidTr="0042795C">
      <w:trPr>
        <w:trHeight w:val="253"/>
      </w:trPr>
      <w:tc>
        <w:tcPr>
          <w:tcW w:w="1973" w:type="dxa"/>
          <w:vMerge/>
          <w:vAlign w:val="center"/>
        </w:tcPr>
        <w:p w14:paraId="48D7B007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1588DB41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3E5016DE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Tarihi</w:t>
          </w:r>
        </w:p>
      </w:tc>
      <w:tc>
        <w:tcPr>
          <w:tcW w:w="1701" w:type="dxa"/>
          <w:vAlign w:val="center"/>
        </w:tcPr>
        <w:p w14:paraId="218A1CB7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</w:p>
      </w:tc>
    </w:tr>
    <w:tr w:rsidR="008538D0" w:rsidRPr="00AB35A3" w14:paraId="03A4A0EC" w14:textId="77777777" w:rsidTr="0042795C">
      <w:trPr>
        <w:trHeight w:val="280"/>
      </w:trPr>
      <w:tc>
        <w:tcPr>
          <w:tcW w:w="1973" w:type="dxa"/>
          <w:vMerge/>
          <w:vAlign w:val="center"/>
        </w:tcPr>
        <w:p w14:paraId="1F6371B1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450D62A6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2D8E61DB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Revizyon No</w:t>
          </w:r>
        </w:p>
      </w:tc>
      <w:tc>
        <w:tcPr>
          <w:tcW w:w="1701" w:type="dxa"/>
          <w:vAlign w:val="center"/>
        </w:tcPr>
        <w:p w14:paraId="4A4CE972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00</w:t>
          </w:r>
        </w:p>
      </w:tc>
    </w:tr>
    <w:tr w:rsidR="008538D0" w:rsidRPr="00AB35A3" w14:paraId="2A491C5F" w14:textId="77777777" w:rsidTr="0042795C">
      <w:trPr>
        <w:trHeight w:val="283"/>
      </w:trPr>
      <w:tc>
        <w:tcPr>
          <w:tcW w:w="1973" w:type="dxa"/>
          <w:vMerge/>
          <w:vAlign w:val="center"/>
        </w:tcPr>
        <w:p w14:paraId="5DBE1D6D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5115" w:type="dxa"/>
          <w:vMerge/>
          <w:vAlign w:val="center"/>
        </w:tcPr>
        <w:p w14:paraId="617BD86E" w14:textId="77777777" w:rsidR="008538D0" w:rsidRPr="00AB35A3" w:rsidRDefault="008538D0" w:rsidP="008538D0">
          <w:pPr>
            <w:tabs>
              <w:tab w:val="center" w:pos="4536"/>
              <w:tab w:val="right" w:pos="9072"/>
            </w:tabs>
            <w:jc w:val="center"/>
            <w:rPr>
              <w:rFonts w:ascii="Calibri" w:eastAsia="Times New Roman" w:hAnsi="Calibri" w:cs="Times New Roman"/>
            </w:rPr>
          </w:pPr>
        </w:p>
      </w:tc>
      <w:tc>
        <w:tcPr>
          <w:tcW w:w="1559" w:type="dxa"/>
          <w:vAlign w:val="center"/>
        </w:tcPr>
        <w:p w14:paraId="672ADB23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Sayfa No</w:t>
          </w:r>
        </w:p>
      </w:tc>
      <w:tc>
        <w:tcPr>
          <w:tcW w:w="1701" w:type="dxa"/>
          <w:vAlign w:val="center"/>
        </w:tcPr>
        <w:p w14:paraId="7225AC1F" w14:textId="77777777" w:rsidR="008538D0" w:rsidRPr="00843224" w:rsidRDefault="008538D0" w:rsidP="008538D0">
          <w:pPr>
            <w:tabs>
              <w:tab w:val="center" w:pos="4536"/>
              <w:tab w:val="right" w:pos="9072"/>
            </w:tabs>
            <w:rPr>
              <w:rFonts w:ascii="Times New Roman" w:eastAsia="Times New Roman" w:hAnsi="Times New Roman" w:cs="Times New Roman"/>
              <w:sz w:val="20"/>
              <w:szCs w:val="20"/>
            </w:rPr>
          </w:pP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PAGE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1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 xml:space="preserve"> / 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begin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instrText>NUMPAGES  \* Arabic  \* MERGEFORMAT</w:instrTex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separate"/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t>2</w:t>
          </w:r>
          <w:r w:rsidRPr="00843224">
            <w:rPr>
              <w:rFonts w:ascii="Times New Roman" w:eastAsia="Times New Roman" w:hAnsi="Times New Roman" w:cs="Times New Roman"/>
              <w:sz w:val="20"/>
              <w:szCs w:val="20"/>
            </w:rPr>
            <w:fldChar w:fldCharType="end"/>
          </w:r>
        </w:p>
      </w:tc>
    </w:tr>
  </w:tbl>
  <w:p w14:paraId="35243C26" w14:textId="77777777" w:rsidR="008538D0" w:rsidRDefault="008538D0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LQ0Nzc2MLewNDBV0lEKTi0uzszPAykwrAUAfTdZyywAAAA="/>
  </w:docVars>
  <w:rsids>
    <w:rsidRoot w:val="007B50A2"/>
    <w:rsid w:val="002743C0"/>
    <w:rsid w:val="003A2605"/>
    <w:rsid w:val="0042795C"/>
    <w:rsid w:val="00444E1E"/>
    <w:rsid w:val="0046097B"/>
    <w:rsid w:val="004E6B49"/>
    <w:rsid w:val="007957CA"/>
    <w:rsid w:val="007B50A2"/>
    <w:rsid w:val="008000D2"/>
    <w:rsid w:val="008538D0"/>
    <w:rsid w:val="008C68B7"/>
    <w:rsid w:val="00916DC2"/>
    <w:rsid w:val="00924996"/>
    <w:rsid w:val="00964AAE"/>
    <w:rsid w:val="009E223D"/>
    <w:rsid w:val="009E2C03"/>
    <w:rsid w:val="00A94F02"/>
    <w:rsid w:val="00AE3321"/>
    <w:rsid w:val="00AF4BB4"/>
    <w:rsid w:val="00B45A35"/>
    <w:rsid w:val="00B61EE5"/>
    <w:rsid w:val="00D82B9E"/>
    <w:rsid w:val="00F715CE"/>
    <w:rsid w:val="00F8760D"/>
    <w:rsid w:val="00FB2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4FB387"/>
  <w15:chartTrackingRefBased/>
  <w15:docId w15:val="{3389D343-9D69-45B8-81D0-2CD0FB393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24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C6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68B7"/>
  </w:style>
  <w:style w:type="paragraph" w:styleId="AltBilgi">
    <w:name w:val="footer"/>
    <w:basedOn w:val="Normal"/>
    <w:link w:val="AltBilgiChar"/>
    <w:uiPriority w:val="99"/>
    <w:unhideWhenUsed/>
    <w:rsid w:val="008C6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68B7"/>
  </w:style>
  <w:style w:type="paragraph" w:styleId="BalonMetni">
    <w:name w:val="Balloon Text"/>
    <w:basedOn w:val="Normal"/>
    <w:link w:val="BalonMetniChar"/>
    <w:uiPriority w:val="99"/>
    <w:semiHidden/>
    <w:unhideWhenUsed/>
    <w:rsid w:val="009E22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E22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5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Safak Ozsarac</cp:lastModifiedBy>
  <cp:revision>11</cp:revision>
  <cp:lastPrinted>2022-12-26T12:50:00Z</cp:lastPrinted>
  <dcterms:created xsi:type="dcterms:W3CDTF">2022-12-20T10:48:00Z</dcterms:created>
  <dcterms:modified xsi:type="dcterms:W3CDTF">2023-01-12T10:21:00Z</dcterms:modified>
</cp:coreProperties>
</file>